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BB39F0" w14:textId="77777777" w:rsidR="009226C8" w:rsidRDefault="00000000">
      <w:pPr>
        <w:pStyle w:val="Title"/>
      </w:pPr>
      <w:r>
        <w:t>Reproducible documents</w:t>
      </w:r>
    </w:p>
    <w:p w14:paraId="77BB39F1" w14:textId="77777777" w:rsidR="009226C8" w:rsidRDefault="00000000">
      <w:pPr>
        <w:pStyle w:val="Author"/>
      </w:pPr>
      <w:r>
        <w:t>Victoria Bøttker</w:t>
      </w:r>
    </w:p>
    <w:p w14:paraId="77BB39F2" w14:textId="77777777" w:rsidR="009226C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7BB39F3" w14:textId="77777777" w:rsidR="009226C8" w:rsidRPr="008563A5" w:rsidRDefault="00000000">
      <w:pPr>
        <w:pStyle w:val="SourceCode"/>
        <w:rPr>
          <w:lang w:val="da-DK"/>
        </w:rPr>
      </w:pPr>
      <w:r w:rsidRPr="008563A5">
        <w:rPr>
          <w:rStyle w:val="VerbatimChar"/>
          <w:lang w:val="da-DK"/>
        </w:rPr>
        <w:t>Warning: pakke '</w:t>
      </w:r>
      <w:proofErr w:type="spellStart"/>
      <w:r w:rsidRPr="008563A5">
        <w:rPr>
          <w:rStyle w:val="VerbatimChar"/>
          <w:lang w:val="da-DK"/>
        </w:rPr>
        <w:t>tidyverse</w:t>
      </w:r>
      <w:proofErr w:type="spellEnd"/>
      <w:r w:rsidRPr="008563A5">
        <w:rPr>
          <w:rStyle w:val="VerbatimChar"/>
          <w:lang w:val="da-DK"/>
        </w:rPr>
        <w:t>' blev bygget under R version 4.4.3</w:t>
      </w:r>
    </w:p>
    <w:p w14:paraId="77BB39F4" w14:textId="77777777" w:rsidR="009226C8" w:rsidRPr="008563A5" w:rsidRDefault="00000000">
      <w:pPr>
        <w:pStyle w:val="SourceCode"/>
        <w:rPr>
          <w:lang w:val="da-DK"/>
        </w:rPr>
      </w:pPr>
      <w:r w:rsidRPr="008563A5">
        <w:rPr>
          <w:rStyle w:val="VerbatimChar"/>
          <w:lang w:val="da-DK"/>
        </w:rPr>
        <w:t>Warning: pakke '</w:t>
      </w:r>
      <w:proofErr w:type="spellStart"/>
      <w:r w:rsidRPr="008563A5">
        <w:rPr>
          <w:rStyle w:val="VerbatimChar"/>
          <w:lang w:val="da-DK"/>
        </w:rPr>
        <w:t>purrr</w:t>
      </w:r>
      <w:proofErr w:type="spellEnd"/>
      <w:r w:rsidRPr="008563A5">
        <w:rPr>
          <w:rStyle w:val="VerbatimChar"/>
          <w:lang w:val="da-DK"/>
        </w:rPr>
        <w:t>' blev bygget under R version 4.4.3</w:t>
      </w:r>
    </w:p>
    <w:p w14:paraId="77BB39F5" w14:textId="77777777" w:rsidR="009226C8" w:rsidRPr="008563A5" w:rsidRDefault="00000000">
      <w:pPr>
        <w:pStyle w:val="SourceCode"/>
        <w:rPr>
          <w:lang w:val="da-DK"/>
        </w:rPr>
      </w:pPr>
      <w:r w:rsidRPr="008563A5">
        <w:rPr>
          <w:rStyle w:val="VerbatimChar"/>
          <w:lang w:val="da-DK"/>
        </w:rPr>
        <w:t>Warning: pakke '</w:t>
      </w:r>
      <w:proofErr w:type="spellStart"/>
      <w:r w:rsidRPr="008563A5">
        <w:rPr>
          <w:rStyle w:val="VerbatimChar"/>
          <w:lang w:val="da-DK"/>
        </w:rPr>
        <w:t>lubridate</w:t>
      </w:r>
      <w:proofErr w:type="spellEnd"/>
      <w:r w:rsidRPr="008563A5">
        <w:rPr>
          <w:rStyle w:val="VerbatimChar"/>
          <w:lang w:val="da-DK"/>
        </w:rPr>
        <w:t>' blev bygget under R version 4.4.3</w:t>
      </w:r>
    </w:p>
    <w:p w14:paraId="77BB39F6" w14:textId="77777777" w:rsidR="009226C8" w:rsidRPr="008563A5" w:rsidRDefault="00000000">
      <w:pPr>
        <w:pStyle w:val="SourceCode"/>
        <w:rPr>
          <w:lang w:val="da-DK"/>
        </w:rPr>
      </w:pPr>
      <w:r w:rsidRPr="008563A5">
        <w:rPr>
          <w:rStyle w:val="VerbatimChar"/>
          <w:lang w:val="da-DK"/>
        </w:rPr>
        <w:t xml:space="preserve">── </w:t>
      </w:r>
      <w:proofErr w:type="spellStart"/>
      <w:r w:rsidRPr="008563A5">
        <w:rPr>
          <w:rStyle w:val="VerbatimChar"/>
          <w:lang w:val="da-DK"/>
        </w:rPr>
        <w:t>Attaching</w:t>
      </w:r>
      <w:proofErr w:type="spellEnd"/>
      <w:r w:rsidRPr="008563A5">
        <w:rPr>
          <w:rStyle w:val="VerbatimChar"/>
          <w:lang w:val="da-DK"/>
        </w:rPr>
        <w:t xml:space="preserve"> core </w:t>
      </w:r>
      <w:proofErr w:type="spellStart"/>
      <w:r w:rsidRPr="008563A5">
        <w:rPr>
          <w:rStyle w:val="VerbatimChar"/>
          <w:lang w:val="da-DK"/>
        </w:rPr>
        <w:t>tidyverse</w:t>
      </w:r>
      <w:proofErr w:type="spellEnd"/>
      <w:r w:rsidRPr="008563A5">
        <w:rPr>
          <w:rStyle w:val="VerbatimChar"/>
          <w:lang w:val="da-DK"/>
        </w:rPr>
        <w:t xml:space="preserve"> </w:t>
      </w:r>
      <w:proofErr w:type="spellStart"/>
      <w:r w:rsidRPr="008563A5">
        <w:rPr>
          <w:rStyle w:val="VerbatimChar"/>
          <w:lang w:val="da-DK"/>
        </w:rPr>
        <w:t>packages</w:t>
      </w:r>
      <w:proofErr w:type="spellEnd"/>
      <w:r w:rsidRPr="008563A5">
        <w:rPr>
          <w:rStyle w:val="VerbatimChar"/>
          <w:lang w:val="da-DK"/>
        </w:rPr>
        <w:t xml:space="preserve"> ──────────────────────── </w:t>
      </w:r>
      <w:proofErr w:type="spellStart"/>
      <w:r w:rsidRPr="008563A5">
        <w:rPr>
          <w:rStyle w:val="VerbatimChar"/>
          <w:lang w:val="da-DK"/>
        </w:rPr>
        <w:t>tidyverse</w:t>
      </w:r>
      <w:proofErr w:type="spellEnd"/>
      <w:r w:rsidRPr="008563A5">
        <w:rPr>
          <w:rStyle w:val="VerbatimChar"/>
          <w:lang w:val="da-DK"/>
        </w:rPr>
        <w:t xml:space="preserve"> 2.0.0 ──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✔ </w:t>
      </w:r>
      <w:proofErr w:type="spellStart"/>
      <w:r w:rsidRPr="008563A5">
        <w:rPr>
          <w:rStyle w:val="VerbatimChar"/>
          <w:lang w:val="da-DK"/>
        </w:rPr>
        <w:t>dplyr</w:t>
      </w:r>
      <w:proofErr w:type="spellEnd"/>
      <w:r w:rsidRPr="008563A5">
        <w:rPr>
          <w:rStyle w:val="VerbatimChar"/>
          <w:lang w:val="da-DK"/>
        </w:rPr>
        <w:t xml:space="preserve">     1.1.4          ✔ </w:t>
      </w:r>
      <w:proofErr w:type="spellStart"/>
      <w:r w:rsidRPr="008563A5">
        <w:rPr>
          <w:rStyle w:val="VerbatimChar"/>
          <w:lang w:val="da-DK"/>
        </w:rPr>
        <w:t>readr</w:t>
      </w:r>
      <w:proofErr w:type="spellEnd"/>
      <w:r w:rsidRPr="008563A5">
        <w:rPr>
          <w:rStyle w:val="VerbatimChar"/>
          <w:lang w:val="da-DK"/>
        </w:rPr>
        <w:t xml:space="preserve">     2.1.5     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✔ </w:t>
      </w:r>
      <w:proofErr w:type="spellStart"/>
      <w:r w:rsidRPr="008563A5">
        <w:rPr>
          <w:rStyle w:val="VerbatimChar"/>
          <w:lang w:val="da-DK"/>
        </w:rPr>
        <w:t>forcats</w:t>
      </w:r>
      <w:proofErr w:type="spellEnd"/>
      <w:r w:rsidRPr="008563A5">
        <w:rPr>
          <w:rStyle w:val="VerbatimChar"/>
          <w:lang w:val="da-DK"/>
        </w:rPr>
        <w:t xml:space="preserve">   1.0.0          ✔ </w:t>
      </w:r>
      <w:proofErr w:type="spellStart"/>
      <w:r w:rsidRPr="008563A5">
        <w:rPr>
          <w:rStyle w:val="VerbatimChar"/>
          <w:lang w:val="da-DK"/>
        </w:rPr>
        <w:t>stringr</w:t>
      </w:r>
      <w:proofErr w:type="spellEnd"/>
      <w:r w:rsidRPr="008563A5">
        <w:rPr>
          <w:rStyle w:val="VerbatimChar"/>
          <w:lang w:val="da-DK"/>
        </w:rPr>
        <w:t xml:space="preserve">   1.5.1     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✔ ggplot2   3.5.1          ✔ </w:t>
      </w:r>
      <w:proofErr w:type="spellStart"/>
      <w:r w:rsidRPr="008563A5">
        <w:rPr>
          <w:rStyle w:val="VerbatimChar"/>
          <w:lang w:val="da-DK"/>
        </w:rPr>
        <w:t>tibble</w:t>
      </w:r>
      <w:proofErr w:type="spellEnd"/>
      <w:r w:rsidRPr="008563A5">
        <w:rPr>
          <w:rStyle w:val="VerbatimChar"/>
          <w:lang w:val="da-DK"/>
        </w:rPr>
        <w:t xml:space="preserve">    3.2.1     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✔ </w:t>
      </w:r>
      <w:proofErr w:type="spellStart"/>
      <w:r w:rsidRPr="008563A5">
        <w:rPr>
          <w:rStyle w:val="VerbatimChar"/>
          <w:lang w:val="da-DK"/>
        </w:rPr>
        <w:t>lubridate</w:t>
      </w:r>
      <w:proofErr w:type="spellEnd"/>
      <w:r w:rsidRPr="008563A5">
        <w:rPr>
          <w:rStyle w:val="VerbatimChar"/>
          <w:lang w:val="da-DK"/>
        </w:rPr>
        <w:t xml:space="preserve"> 1.9.4          ✔ </w:t>
      </w:r>
      <w:proofErr w:type="spellStart"/>
      <w:r w:rsidRPr="008563A5">
        <w:rPr>
          <w:rStyle w:val="VerbatimChar"/>
          <w:lang w:val="da-DK"/>
        </w:rPr>
        <w:t>tidyr</w:t>
      </w:r>
      <w:proofErr w:type="spellEnd"/>
      <w:r w:rsidRPr="008563A5">
        <w:rPr>
          <w:rStyle w:val="VerbatimChar"/>
          <w:lang w:val="da-DK"/>
        </w:rPr>
        <w:t xml:space="preserve">     1.3.1.9000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✔ </w:t>
      </w:r>
      <w:proofErr w:type="spellStart"/>
      <w:r w:rsidRPr="008563A5">
        <w:rPr>
          <w:rStyle w:val="VerbatimChar"/>
          <w:lang w:val="da-DK"/>
        </w:rPr>
        <w:t>purrr</w:t>
      </w:r>
      <w:proofErr w:type="spellEnd"/>
      <w:r w:rsidRPr="008563A5">
        <w:rPr>
          <w:rStyle w:val="VerbatimChar"/>
          <w:lang w:val="da-DK"/>
        </w:rPr>
        <w:t xml:space="preserve">     1.0.4          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── </w:t>
      </w:r>
      <w:proofErr w:type="spellStart"/>
      <w:r w:rsidRPr="008563A5">
        <w:rPr>
          <w:rStyle w:val="VerbatimChar"/>
          <w:lang w:val="da-DK"/>
        </w:rPr>
        <w:t>Conflicts</w:t>
      </w:r>
      <w:proofErr w:type="spellEnd"/>
      <w:r w:rsidRPr="008563A5">
        <w:rPr>
          <w:rStyle w:val="VerbatimChar"/>
          <w:lang w:val="da-DK"/>
        </w:rPr>
        <w:t xml:space="preserve"> ────────────────────────────────────────── </w:t>
      </w:r>
      <w:proofErr w:type="spellStart"/>
      <w:r w:rsidRPr="008563A5">
        <w:rPr>
          <w:rStyle w:val="VerbatimChar"/>
          <w:lang w:val="da-DK"/>
        </w:rPr>
        <w:t>tidyverse_conflicts</w:t>
      </w:r>
      <w:proofErr w:type="spellEnd"/>
      <w:r w:rsidRPr="008563A5">
        <w:rPr>
          <w:rStyle w:val="VerbatimChar"/>
          <w:lang w:val="da-DK"/>
        </w:rPr>
        <w:t>() ──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✖ </w:t>
      </w:r>
      <w:proofErr w:type="spellStart"/>
      <w:r w:rsidRPr="008563A5">
        <w:rPr>
          <w:rStyle w:val="VerbatimChar"/>
          <w:lang w:val="da-DK"/>
        </w:rPr>
        <w:t>dplyr::filter</w:t>
      </w:r>
      <w:proofErr w:type="spellEnd"/>
      <w:r w:rsidRPr="008563A5">
        <w:rPr>
          <w:rStyle w:val="VerbatimChar"/>
          <w:lang w:val="da-DK"/>
        </w:rPr>
        <w:t xml:space="preserve">() masks </w:t>
      </w:r>
      <w:proofErr w:type="spellStart"/>
      <w:r w:rsidRPr="008563A5">
        <w:rPr>
          <w:rStyle w:val="VerbatimChar"/>
          <w:lang w:val="da-DK"/>
        </w:rPr>
        <w:t>stats::filter</w:t>
      </w:r>
      <w:proofErr w:type="spellEnd"/>
      <w:r w:rsidRPr="008563A5">
        <w:rPr>
          <w:rStyle w:val="VerbatimChar"/>
          <w:lang w:val="da-DK"/>
        </w:rPr>
        <w:t>()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✖ </w:t>
      </w:r>
      <w:proofErr w:type="spellStart"/>
      <w:r w:rsidRPr="008563A5">
        <w:rPr>
          <w:rStyle w:val="VerbatimChar"/>
          <w:lang w:val="da-DK"/>
        </w:rPr>
        <w:t>dplyr::lag</w:t>
      </w:r>
      <w:proofErr w:type="spellEnd"/>
      <w:r w:rsidRPr="008563A5">
        <w:rPr>
          <w:rStyle w:val="VerbatimChar"/>
          <w:lang w:val="da-DK"/>
        </w:rPr>
        <w:t xml:space="preserve">()    masks </w:t>
      </w:r>
      <w:proofErr w:type="spellStart"/>
      <w:r w:rsidRPr="008563A5">
        <w:rPr>
          <w:rStyle w:val="VerbatimChar"/>
          <w:lang w:val="da-DK"/>
        </w:rPr>
        <w:t>stats::lag</w:t>
      </w:r>
      <w:proofErr w:type="spellEnd"/>
      <w:r w:rsidRPr="008563A5">
        <w:rPr>
          <w:rStyle w:val="VerbatimChar"/>
          <w:lang w:val="da-DK"/>
        </w:rPr>
        <w:t>()</w:t>
      </w:r>
      <w:r w:rsidRPr="008563A5">
        <w:rPr>
          <w:lang w:val="da-DK"/>
        </w:rPr>
        <w:br/>
      </w:r>
      <w:r w:rsidRPr="008563A5">
        <w:rPr>
          <w:rStyle w:val="VerbatimChar"/>
          <w:lang w:val="da-DK"/>
        </w:rPr>
        <w:t xml:space="preserve">ℹ </w:t>
      </w:r>
      <w:proofErr w:type="spellStart"/>
      <w:r w:rsidRPr="008563A5">
        <w:rPr>
          <w:rStyle w:val="VerbatimChar"/>
          <w:lang w:val="da-DK"/>
        </w:rPr>
        <w:t>Use</w:t>
      </w:r>
      <w:proofErr w:type="spellEnd"/>
      <w:r w:rsidRPr="008563A5">
        <w:rPr>
          <w:rStyle w:val="VerbatimChar"/>
          <w:lang w:val="da-DK"/>
        </w:rPr>
        <w:t xml:space="preserve"> the </w:t>
      </w:r>
      <w:proofErr w:type="spellStart"/>
      <w:r w:rsidRPr="008563A5">
        <w:rPr>
          <w:rStyle w:val="VerbatimChar"/>
          <w:lang w:val="da-DK"/>
        </w:rPr>
        <w:t>conflicted</w:t>
      </w:r>
      <w:proofErr w:type="spellEnd"/>
      <w:r w:rsidRPr="008563A5">
        <w:rPr>
          <w:rStyle w:val="VerbatimChar"/>
          <w:lang w:val="da-DK"/>
        </w:rPr>
        <w:t xml:space="preserve"> </w:t>
      </w:r>
      <w:proofErr w:type="spellStart"/>
      <w:r w:rsidRPr="008563A5">
        <w:rPr>
          <w:rStyle w:val="VerbatimChar"/>
          <w:lang w:val="da-DK"/>
        </w:rPr>
        <w:t>package</w:t>
      </w:r>
      <w:proofErr w:type="spellEnd"/>
      <w:r w:rsidRPr="008563A5">
        <w:rPr>
          <w:rStyle w:val="VerbatimChar"/>
          <w:lang w:val="da-DK"/>
        </w:rPr>
        <w:t xml:space="preserve"> (&lt;http://conflicted.r-lib.org/&gt;) to force all </w:t>
      </w:r>
      <w:proofErr w:type="spellStart"/>
      <w:r w:rsidRPr="008563A5">
        <w:rPr>
          <w:rStyle w:val="VerbatimChar"/>
          <w:lang w:val="da-DK"/>
        </w:rPr>
        <w:t>conflicts</w:t>
      </w:r>
      <w:proofErr w:type="spellEnd"/>
      <w:r w:rsidRPr="008563A5">
        <w:rPr>
          <w:rStyle w:val="VerbatimChar"/>
          <w:lang w:val="da-DK"/>
        </w:rPr>
        <w:t xml:space="preserve"> to </w:t>
      </w:r>
      <w:proofErr w:type="spellStart"/>
      <w:r w:rsidRPr="008563A5">
        <w:rPr>
          <w:rStyle w:val="VerbatimChar"/>
          <w:lang w:val="da-DK"/>
        </w:rPr>
        <w:t>become</w:t>
      </w:r>
      <w:proofErr w:type="spellEnd"/>
      <w:r w:rsidRPr="008563A5">
        <w:rPr>
          <w:rStyle w:val="VerbatimChar"/>
          <w:lang w:val="da-DK"/>
        </w:rPr>
        <w:t xml:space="preserve"> </w:t>
      </w:r>
      <w:proofErr w:type="spellStart"/>
      <w:r w:rsidRPr="008563A5">
        <w:rPr>
          <w:rStyle w:val="VerbatimChar"/>
          <w:lang w:val="da-DK"/>
        </w:rPr>
        <w:t>errors</w:t>
      </w:r>
      <w:proofErr w:type="spellEnd"/>
    </w:p>
    <w:p w14:paraId="77BB39F7" w14:textId="77777777" w:rsidR="009226C8" w:rsidRDefault="00000000">
      <w:pPr>
        <w:pStyle w:val="Heading2"/>
      </w:pPr>
      <w:bookmarkStart w:id="0" w:name="about-me"/>
      <w:r>
        <w:t>About me</w:t>
      </w:r>
    </w:p>
    <w:p w14:paraId="77BB39F8" w14:textId="77777777" w:rsidR="009226C8" w:rsidRDefault="00000000">
      <w:pPr>
        <w:numPr>
          <w:ilvl w:val="0"/>
          <w:numId w:val="2"/>
        </w:numPr>
      </w:pPr>
      <w:r>
        <w:t>Victoria Bøttker</w:t>
      </w:r>
    </w:p>
    <w:p w14:paraId="77BB39F9" w14:textId="365FAEB7" w:rsidR="009226C8" w:rsidRDefault="00000000">
      <w:pPr>
        <w:numPr>
          <w:ilvl w:val="0"/>
          <w:numId w:val="2"/>
        </w:numPr>
      </w:pPr>
      <w:proofErr w:type="spellStart"/>
      <w:r>
        <w:t>Stud.med</w:t>
      </w:r>
      <w:proofErr w:type="spellEnd"/>
      <w:r>
        <w:t xml:space="preserve">, </w:t>
      </w:r>
      <w:r w:rsidR="008563A5">
        <w:t>Research</w:t>
      </w:r>
      <w:r>
        <w:t xml:space="preserve"> Year Student</w:t>
      </w:r>
    </w:p>
    <w:p w14:paraId="77BB39FA" w14:textId="77777777" w:rsidR="009226C8" w:rsidRDefault="00000000">
      <w:pPr>
        <w:numPr>
          <w:ilvl w:val="0"/>
          <w:numId w:val="2"/>
        </w:numPr>
      </w:pPr>
      <w:r>
        <w:t>Aarhus University</w:t>
      </w:r>
    </w:p>
    <w:p w14:paraId="77BB39FB" w14:textId="77777777" w:rsidR="009226C8" w:rsidRDefault="00000000">
      <w:pPr>
        <w:numPr>
          <w:ilvl w:val="0"/>
          <w:numId w:val="2"/>
        </w:numPr>
      </w:pPr>
      <w:r>
        <w:t>Aarhus University hospital, The department of Gynecology and Obstetrics</w:t>
      </w:r>
    </w:p>
    <w:p w14:paraId="77BB39FC" w14:textId="31E5F3BE" w:rsidR="009226C8" w:rsidRDefault="00000000">
      <w:pPr>
        <w:pStyle w:val="FirstParagraph"/>
      </w:pPr>
      <w:r>
        <w:t xml:space="preserve">I am a 25-year-old </w:t>
      </w:r>
      <w:r>
        <w:rPr>
          <w:b/>
          <w:bCs/>
        </w:rPr>
        <w:t>medical</w:t>
      </w:r>
      <w:r>
        <w:t xml:space="preserve"> student doing a research year at the </w:t>
      </w:r>
      <w:r w:rsidR="008563A5">
        <w:t>Department</w:t>
      </w:r>
      <w:r>
        <w:t xml:space="preserve"> of Gynecology and </w:t>
      </w:r>
      <w:r w:rsidR="008563A5">
        <w:t>Obstetrics</w:t>
      </w:r>
      <w:r>
        <w:t xml:space="preserve">. The research is about threatened </w:t>
      </w:r>
      <w:r>
        <w:rPr>
          <w:i/>
          <w:iCs/>
        </w:rPr>
        <w:t>preterm birth</w:t>
      </w:r>
      <w:r>
        <w:t>.</w:t>
      </w:r>
    </w:p>
    <w:p w14:paraId="77BB39FD" w14:textId="77777777" w:rsidR="009226C8" w:rsidRDefault="00000000">
      <w:pPr>
        <w:pStyle w:val="Heading2"/>
      </w:pPr>
      <w:bookmarkStart w:id="1" w:name="simple-code"/>
      <w:bookmarkEnd w:id="0"/>
      <w:r>
        <w:t>Simple code</w:t>
      </w:r>
    </w:p>
    <w:p w14:paraId="77BB39FE" w14:textId="77777777" w:rsidR="009226C8" w:rsidRDefault="00000000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3</w:t>
      </w:r>
    </w:p>
    <w:p w14:paraId="77BB39FF" w14:textId="77777777" w:rsidR="009226C8" w:rsidRDefault="00000000">
      <w:pPr>
        <w:pStyle w:val="SourceCode"/>
      </w:pPr>
      <w:r>
        <w:rPr>
          <w:rStyle w:val="VerbatimChar"/>
        </w:rPr>
        <w:t>[1] 9</w:t>
      </w:r>
    </w:p>
    <w:p w14:paraId="77BB3A00" w14:textId="77777777" w:rsidR="009226C8" w:rsidRDefault="00000000">
      <w:pPr>
        <w:pStyle w:val="Heading2"/>
      </w:pPr>
      <w:bookmarkStart w:id="2" w:name="quarto"/>
      <w:bookmarkEnd w:id="1"/>
      <w:r>
        <w:t>Quarto</w:t>
      </w:r>
    </w:p>
    <w:p w14:paraId="77BB3A01" w14:textId="77777777" w:rsidR="009226C8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5">
        <w:r>
          <w:rPr>
            <w:rStyle w:val="Hyperlink"/>
          </w:rPr>
          <w:t>https://quarto.org</w:t>
        </w:r>
      </w:hyperlink>
      <w:r>
        <w:t>.</w:t>
      </w:r>
    </w:p>
    <w:p w14:paraId="77BB3A02" w14:textId="77777777" w:rsidR="009226C8" w:rsidRDefault="00000000">
      <w:pPr>
        <w:pStyle w:val="Heading2"/>
      </w:pPr>
      <w:bookmarkStart w:id="3" w:name="running-code"/>
      <w:bookmarkEnd w:id="2"/>
      <w:r>
        <w:lastRenderedPageBreak/>
        <w:t>Running Code</w:t>
      </w:r>
    </w:p>
    <w:p w14:paraId="77BB3A03" w14:textId="77777777" w:rsidR="009226C8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77BB3A04" w14:textId="77777777" w:rsidR="009226C8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77BB3A05" w14:textId="77777777" w:rsidR="009226C8" w:rsidRDefault="00000000">
      <w:pPr>
        <w:pStyle w:val="SourceCode"/>
      </w:pPr>
      <w:r>
        <w:rPr>
          <w:rStyle w:val="VerbatimChar"/>
        </w:rPr>
        <w:t>[1] 2</w:t>
      </w:r>
    </w:p>
    <w:p w14:paraId="77BB3A06" w14:textId="77777777" w:rsidR="009226C8" w:rsidRDefault="00000000">
      <w:pPr>
        <w:pStyle w:val="FirstParagraph"/>
      </w:pPr>
      <w:r>
        <w:t>You can add options to executable code like this</w:t>
      </w:r>
    </w:p>
    <w:p w14:paraId="77BB3A07" w14:textId="77777777" w:rsidR="009226C8" w:rsidRDefault="00000000">
      <w:pPr>
        <w:pStyle w:val="SourceCode"/>
      </w:pPr>
      <w:r>
        <w:rPr>
          <w:rStyle w:val="VerbatimChar"/>
        </w:rPr>
        <w:t>[1] 4</w:t>
      </w:r>
    </w:p>
    <w:p w14:paraId="77BB3A08" w14:textId="77777777" w:rsidR="009226C8" w:rsidRDefault="00000000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</w:p>
    <w:p w14:paraId="77BB3A09" w14:textId="77777777" w:rsidR="009226C8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77BB3A0A" w14:textId="77777777" w:rsidR="009226C8" w:rsidRDefault="00000000">
      <w:pPr>
        <w:pStyle w:val="SourceCode"/>
      </w:pPr>
      <w:r>
        <w:rPr>
          <w:rStyle w:val="VerbatimChar"/>
        </w:rPr>
        <w:t>[1] 4</w:t>
      </w:r>
    </w:p>
    <w:p w14:paraId="77BB3A0B" w14:textId="77777777" w:rsidR="009226C8" w:rsidRDefault="00000000">
      <w:pPr>
        <w:pStyle w:val="SourceCode"/>
      </w:pPr>
      <w:r>
        <w:rPr>
          <w:rStyle w:val="NormalTok"/>
        </w:rPr>
        <w:t>weight_kilos</w:t>
      </w:r>
      <w:r>
        <w:rPr>
          <w:rStyle w:val="OtherTok"/>
        </w:rPr>
        <w:t>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weight_kilos</w:t>
      </w:r>
    </w:p>
    <w:p w14:paraId="77BB3A0C" w14:textId="77777777" w:rsidR="009226C8" w:rsidRDefault="00000000">
      <w:pPr>
        <w:pStyle w:val="SourceCode"/>
      </w:pPr>
      <w:r>
        <w:rPr>
          <w:rStyle w:val="VerbatimChar"/>
        </w:rPr>
        <w:t>[1] 100</w:t>
      </w:r>
    </w:p>
    <w:p w14:paraId="77BB3A0D" w14:textId="77777777" w:rsidR="009226C8" w:rsidRDefault="00000000">
      <w:pPr>
        <w:pStyle w:val="SourceCode"/>
      </w:pPr>
      <w:r>
        <w:rPr>
          <w:rStyle w:val="CommentTok"/>
        </w:rPr>
        <w:t># Character vector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</w:t>
      </w:r>
    </w:p>
    <w:p w14:paraId="77BB3A0E" w14:textId="77777777" w:rsidR="009226C8" w:rsidRDefault="00000000">
      <w:pPr>
        <w:pStyle w:val="SourceCode"/>
      </w:pPr>
      <w:r>
        <w:rPr>
          <w:rStyle w:val="VerbatimChar"/>
        </w:rPr>
        <w:t>[1] "a" "b" "c"</w:t>
      </w:r>
    </w:p>
    <w:p w14:paraId="77BB3A0F" w14:textId="77777777" w:rsidR="009226C8" w:rsidRDefault="00000000">
      <w:pPr>
        <w:pStyle w:val="SourceCode"/>
      </w:pPr>
      <w:r>
        <w:rPr>
          <w:rStyle w:val="CommentTok"/>
        </w:rPr>
        <w:t># Logic vector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7BB3A10" w14:textId="77777777" w:rsidR="009226C8" w:rsidRDefault="00000000">
      <w:pPr>
        <w:pStyle w:val="SourceCode"/>
      </w:pPr>
      <w:r>
        <w:rPr>
          <w:rStyle w:val="VerbatimChar"/>
        </w:rPr>
        <w:t>[1]  TRUE FALSE FALSE</w:t>
      </w:r>
    </w:p>
    <w:p w14:paraId="77BB3A11" w14:textId="77777777" w:rsidR="009226C8" w:rsidRDefault="00000000">
      <w:pPr>
        <w:pStyle w:val="SourceCode"/>
      </w:pPr>
      <w:r>
        <w:rPr>
          <w:rStyle w:val="CommentTok"/>
        </w:rPr>
        <w:t># Numeric vector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7BB3A12" w14:textId="77777777" w:rsidR="009226C8" w:rsidRDefault="00000000">
      <w:pPr>
        <w:pStyle w:val="SourceCode"/>
      </w:pPr>
      <w:r>
        <w:rPr>
          <w:rStyle w:val="VerbatimChar"/>
        </w:rPr>
        <w:t>[1] 1 5 6</w:t>
      </w:r>
    </w:p>
    <w:p w14:paraId="77BB3A13" w14:textId="77777777" w:rsidR="009226C8" w:rsidRDefault="00000000">
      <w:pPr>
        <w:pStyle w:val="SourceCode"/>
      </w:pPr>
      <w:r>
        <w:rPr>
          <w:rStyle w:val="CommentTok"/>
        </w:rPr>
        <w:t># Factor vector (special types of character vectors)</w:t>
      </w:r>
      <w:r>
        <w:br/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</w:p>
    <w:p w14:paraId="77BB3A14" w14:textId="77777777" w:rsidR="009226C8" w:rsidRDefault="00000000">
      <w:pPr>
        <w:pStyle w:val="SourceCode"/>
      </w:pPr>
      <w:r>
        <w:rPr>
          <w:rStyle w:val="VerbatimChar"/>
        </w:rPr>
        <w:t xml:space="preserve">[1] low    high   medium high  </w:t>
      </w:r>
      <w:r>
        <w:br/>
      </w:r>
      <w:r>
        <w:rPr>
          <w:rStyle w:val="VerbatimChar"/>
        </w:rPr>
        <w:t>Levels: high low medium</w:t>
      </w:r>
    </w:p>
    <w:p w14:paraId="77BB3A15" w14:textId="77777777" w:rsidR="009226C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irquality)</w:t>
      </w:r>
    </w:p>
    <w:p w14:paraId="77BB3A16" w14:textId="77777777" w:rsidR="009226C8" w:rsidRDefault="00000000">
      <w:pPr>
        <w:pStyle w:val="SourceCode"/>
      </w:pPr>
      <w:r>
        <w:rPr>
          <w:rStyle w:val="VerbatimChar"/>
        </w:rPr>
        <w:t xml:space="preserve">  Ozone Solar.R Wind Temp Month Day</w:t>
      </w:r>
      <w:r>
        <w:br/>
      </w:r>
      <w:r>
        <w:rPr>
          <w:rStyle w:val="VerbatimChar"/>
        </w:rPr>
        <w:t>1    41     190  7.4   67     5   1</w:t>
      </w:r>
      <w:r>
        <w:br/>
      </w:r>
      <w:r>
        <w:rPr>
          <w:rStyle w:val="VerbatimChar"/>
        </w:rPr>
        <w:t>2    36     118  8.0   72     5   2</w:t>
      </w:r>
      <w:r>
        <w:br/>
      </w:r>
      <w:r>
        <w:rPr>
          <w:rStyle w:val="VerbatimChar"/>
        </w:rPr>
        <w:t>3    12     149 12.6   74     5   3</w:t>
      </w:r>
      <w:r>
        <w:br/>
      </w:r>
      <w:r>
        <w:rPr>
          <w:rStyle w:val="VerbatimChar"/>
        </w:rPr>
        <w:t>4    18     313 11.5   62     5   4</w:t>
      </w:r>
      <w:r>
        <w:br/>
      </w:r>
      <w:r>
        <w:rPr>
          <w:rStyle w:val="VerbatimChar"/>
        </w:rPr>
        <w:t>5    NA      NA 14.3   56     5   5</w:t>
      </w:r>
      <w:r>
        <w:br/>
      </w:r>
      <w:r>
        <w:rPr>
          <w:rStyle w:val="VerbatimChar"/>
        </w:rPr>
        <w:t>6    28      NA 14.9   66     5   6</w:t>
      </w:r>
      <w:bookmarkEnd w:id="3"/>
    </w:p>
    <w:sectPr w:rsidR="009226C8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5200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9ED3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65834619">
    <w:abstractNumId w:val="0"/>
  </w:num>
  <w:num w:numId="2" w16cid:durableId="1922255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26C8"/>
    <w:rsid w:val="007770C5"/>
    <w:rsid w:val="008563A5"/>
    <w:rsid w:val="00922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7BB39F0"/>
  <w15:docId w15:val="{F5308F26-BAB4-4683-A192-5B5E3A46B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quarto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68</Words>
  <Characters>1882</Characters>
  <Application>Microsoft Office Word</Application>
  <DocSecurity>0</DocSecurity>
  <Lines>75</Lines>
  <Paragraphs>51</Paragraphs>
  <ScaleCrop>false</ScaleCrop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Victoria Bøttker</dc:creator>
  <cp:keywords/>
  <cp:lastModifiedBy>Victoria Bøttker</cp:lastModifiedBy>
  <cp:revision>2</cp:revision>
  <dcterms:created xsi:type="dcterms:W3CDTF">2025-03-25T08:39:00Z</dcterms:created>
  <dcterms:modified xsi:type="dcterms:W3CDTF">2025-03-2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